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300679592"/>
        <w:docPartObj>
          <w:docPartGallery w:val="Cover Pages"/>
          <w:docPartUnique/>
        </w:docPartObj>
      </w:sdtPr>
      <w:sdtContent>
        <w:p w14:paraId="621C6B90" w14:textId="0D50363B" w:rsidR="003814CE" w:rsidRDefault="003814C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0" wp14:anchorId="77575AA3" wp14:editId="6D3D0B8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0" b="0"/>
                    <wp:wrapNone/>
                    <wp:docPr id="1" name="Text Box 1" descr="Cover page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9144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3814CE" w14:paraId="224CF2DC" w14:textId="77777777">
                                  <w:trPr>
                                    <w:trHeight w:hRule="exact" w:val="9360"/>
                                  </w:trPr>
                                  <w:tc>
                                    <w:tcPr>
                                      <w:tcW w:w="9350" w:type="dxa"/>
                                    </w:tcPr>
                                    <w:p w14:paraId="543C2464" w14:textId="77777777" w:rsidR="003814CE" w:rsidRDefault="003814CE"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67689EE8" wp14:editId="33A528D6">
                                            <wp:extent cx="6858000" cy="5961888"/>
                                            <wp:effectExtent l="0" t="0" r="0" b="1270"/>
                                            <wp:docPr id="5" name="Picture 4" descr="Photo displaying partial image of two pie charts on a canvas-textured page"/>
                                            <wp:cNvGraphicFramePr/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Picture 4"/>
                                                    <pic:cNvPicPr/>
                                                  </pic:nvPicPr>
                                                  <pic:blipFill rotWithShape="1">
                                                    <a:blip r:embed="rId9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 l="18915" t="2451" r="22299" b="20665"/>
                                                    <a:stretch/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6858000" cy="5961888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ln>
                                                      <a:noFill/>
                                                    </a:ln>
                                                    <a:extLst>
                                                      <a:ext uri="{53640926-AAD7-44D8-BBD7-CCE9431645EC}">
                                                        <a14:shadowObscured xmlns:a14="http://schemas.microsoft.com/office/drawing/2010/main"/>
                                                      </a:ext>
                                                    </a:extLst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3814CE" w14:paraId="1CA4BE0A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9350" w:type="dxa"/>
                                      <w:shd w:val="clear" w:color="auto" w:fill="44546A" w:themeFill="text2"/>
                                      <w:vAlign w:val="center"/>
                                    </w:tcPr>
                                    <w:p w14:paraId="7D0DB64A" w14:textId="77777777" w:rsidR="003814CE" w:rsidRDefault="00351FC1">
                                      <w:pPr>
                                        <w:pStyle w:val="NoSpacing"/>
                                        <w:spacing w:before="200" w:line="216" w:lineRule="auto"/>
                                        <w:ind w:left="720" w:right="720"/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Fonts w:asciiTheme="majorHAnsi" w:hAnsiTheme="majorHAnsi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  <w:alias w:val="Title"/>
                                          <w:tag w:val=""/>
                                          <w:id w:val="739824258"/>
                                          <w:placeholder>
                                            <w:docPart w:val="E3105979A3094037A4B67F6FE0688DB1"/>
                                          </w:placeholder>
                                          <w:showingPlcHdr/>
  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  <w:text/>
                                        </w:sdtPr>
                                        <w:sdtContent>
                                          <w:r w:rsidR="003814CE">
                                            <w:rPr>
                                              <w:rFonts w:asciiTheme="majorHAnsi" w:hAnsiTheme="majorHAnsi"/>
                                              <w:color w:val="FFFFFF" w:themeColor="background1"/>
                                              <w:sz w:val="96"/>
                                              <w:szCs w:val="96"/>
                                            </w:rPr>
                                            <w:t>[Document title]</w:t>
                                          </w:r>
                                        </w:sdtContent>
                                      </w:sdt>
                                    </w:p>
                                    <w:p w14:paraId="121722F5" w14:textId="77777777" w:rsidR="003814CE" w:rsidRDefault="00351FC1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olor w:val="FFFFFF" w:themeColor="background1"/>
                                            <w:sz w:val="32"/>
                                            <w:szCs w:val="32"/>
                                          </w:rPr>
                                          <w:alias w:val="Subtitle"/>
                                          <w:tag w:val=""/>
                                          <w:id w:val="1143089448"/>
                                          <w:placeholder>
                                            <w:docPart w:val="84604B1B0AA349C1836C9852FB4187C4"/>
                                          </w:placeholder>
                                          <w:showingPlcHdr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Content>
                                          <w:r w:rsidR="003814CE">
                                            <w:rPr>
                                              <w:color w:val="FFFFFF" w:themeColor="background1"/>
                                              <w:sz w:val="32"/>
                                              <w:szCs w:val="32"/>
                                            </w:rPr>
                                            <w:t>[Document subtitle]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  <w:tr w:rsidR="003814CE" w14:paraId="080F5512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9350" w:type="dxa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3814CE" w14:paraId="68C0BA53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71B3F79" w14:textId="4EE75D1C" w:rsidR="003814CE" w:rsidRDefault="00351FC1">
                                            <w:pPr>
                                              <w:pStyle w:val="NoSpacing"/>
                                              <w:ind w:left="720" w:right="144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sdt>
                                              <w:sdtPr>
                                                <w:rPr>
                                                  <w:color w:val="FFFFFF" w:themeColor="background1"/>
                                                </w:rPr>
                                                <w:alias w:val="Author"/>
                                                <w:tag w:val=""/>
                                                <w:id w:val="942812742"/>
                                                <w:placeholder>
                                                  <w:docPart w:val="D6942C957EFD4D12AA78297C80EE28C9"/>
                                                </w:placeholder>
      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      <w:text/>
                                              </w:sdtPr>
                                              <w:sdtContent>
                                                <w:r w:rsidR="003814CE">
                                                  <w:rPr>
                                                    <w:color w:val="FFFFFF" w:themeColor="background1"/>
                                                  </w:rPr>
                                                  <w:t>Geraats,Luuk L.H.</w:t>
                                                </w:r>
                                              </w:sdtContent>
                                            </w:sdt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sdt>
                                            <w:sdtPr>
                                              <w:rPr>
                                                <w:color w:val="FFFFFF" w:themeColor="background1"/>
                                              </w:rPr>
                                              <w:alias w:val="Date"/>
                                              <w:tag w:val=""/>
                                              <w:id w:val="748164578"/>
                                              <w:placeholder>
                                                <w:docPart w:val="D6771C1143E7404A87EF388A646AA5DE"/>
                                              </w:placeholder>
                                              <w:showingPlcHdr/>
      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      <w:date>
                                                <w:dateFormat w:val="M/d/yy"/>
                                                <w:lid w:val="en-US"/>
                                                <w:storeMappedDataAs w:val="dateTime"/>
                                                <w:calendar w:val="gregorian"/>
                                              </w:date>
                                            </w:sdtPr>
                                            <w:sdtContent>
                                              <w:p w14:paraId="6B5F0DD9" w14:textId="77777777" w:rsidR="003814CE" w:rsidRDefault="003814CE">
                                                <w:pPr>
                                                  <w:pStyle w:val="NoSpacing"/>
                                                  <w:ind w:left="144" w:right="144"/>
                                                  <w:jc w:val="center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[Date]</w:t>
                                                </w:r>
                                              </w:p>
                                            </w:sdtContent>
                                          </w:sdt>
                                        </w:tc>
                                        <w:sdt>
                                          <w:sdtPr>
                                            <w:rPr>
                                              <w:color w:val="FFFFFF" w:themeColor="background1"/>
                                            </w:rPr>
                                            <w:alias w:val="Course title"/>
                                            <w:tag w:val=""/>
                                            <w:id w:val="-15923909"/>
                                            <w:placeholder>
                                              <w:docPart w:val="629CDABC63EE4169BB645110DF215417"/>
                                            </w:placeholder>
                                            <w:showingPlcHdr/>
  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  <w:text/>
                                          </w:sdtPr>
                                          <w:sdtContent>
                                            <w:tc>
                                              <w:tcPr>
                                                <w:tcW w:w="3591" w:type="dxa"/>
                                                <w:vAlign w:val="center"/>
                                              </w:tcPr>
                                              <w:p w14:paraId="38A338A4" w14:textId="77777777" w:rsidR="003814CE" w:rsidRDefault="003814CE">
                                                <w:pPr>
                                                  <w:pStyle w:val="NoSpacing"/>
                                                  <w:ind w:left="144" w:right="720"/>
                                                  <w:jc w:val="right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[Course title]</w:t>
                                                </w:r>
                                              </w:p>
                                            </w:tc>
                                          </w:sdtContent>
                                        </w:sdt>
                                      </w:tr>
                                    </w:tbl>
                                    <w:p w14:paraId="44B8FEAF" w14:textId="77777777" w:rsidR="003814CE" w:rsidRDefault="003814CE"/>
                                  </w:tc>
                                </w:tr>
                              </w:tbl>
                              <w:p w14:paraId="4F3F50AE" w14:textId="77777777" w:rsidR="003814CE" w:rsidRDefault="003814CE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arto="http://schemas.microsoft.com/office/word/2006/arto">
                <w:pict>
                  <v:shapetype w14:anchorId="77575AA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layout" style="position:absolute;margin-left:0;margin-top:0;width:540pt;height:10in;z-index:-25165721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" o:allowoverlap="f" filled="f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0"/>
                          </w:tblGrid>
                          <w:tr w:rsidR="003814CE" w14:paraId="224CF2DC" w14:textId="77777777">
                            <w:trPr>
                              <w:trHeight w:hRule="exact" w:val="9360"/>
                            </w:trPr>
                            <w:tc>
                              <w:tcPr>
                                <w:tcW w:w="9350" w:type="dxa"/>
                              </w:tcPr>
                              <w:p w14:paraId="543C2464" w14:textId="77777777" w:rsidR="003814CE" w:rsidRDefault="003814CE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67689EE8" wp14:editId="33A528D6">
                                      <wp:extent cx="6858000" cy="5961888"/>
                                      <wp:effectExtent l="0" t="0" r="0" b="1270"/>
                                      <wp:docPr id="5" name="Picture 4" descr="Photo displaying partial image of two pie charts on a canvas-textured page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Picture 4"/>
                                              <pic:cNvPicPr/>
                                            </pic:nvPicPr>
                                            <pic:blipFill rotWithShape="1">
                                              <a:blip r:embed="rId10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 l="18915" t="2451" r="22299" b="20665"/>
                                              <a:stretch/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858000" cy="5961888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  <w:tr w:rsidR="003814CE" w14:paraId="1CA4BE0A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9350" w:type="dxa"/>
                                <w:shd w:val="clear" w:color="auto" w:fill="44546A" w:themeFill="text2"/>
                                <w:vAlign w:val="center"/>
                              </w:tcPr>
                              <w:p w14:paraId="7D0DB64A" w14:textId="77777777" w:rsidR="003814CE" w:rsidRDefault="003814CE">
                                <w:pPr>
                                  <w:pStyle w:val="NoSpacing"/>
                                  <w:spacing w:before="200" w:line="216" w:lineRule="auto"/>
                                  <w:ind w:left="720" w:right="720"/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hAnsiTheme="majorHAnsi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Title"/>
                                    <w:tag w:val=""/>
                                    <w:id w:val="739824258"/>
                                    <w:placeholder>
                                      <w:docPart w:val="E3105979A3094037A4B67F6FE0688DB1"/>
                                    </w:placeholder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t>[Document title]</w:t>
                                    </w:r>
                                  </w:sdtContent>
                                </w:sdt>
                              </w:p>
                              <w:p w14:paraId="121722F5" w14:textId="77777777" w:rsidR="003814CE" w:rsidRDefault="003814CE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Subtitle"/>
                                    <w:tag w:val=""/>
                                    <w:id w:val="1143089448"/>
                                    <w:placeholder>
                                      <w:docPart w:val="84604B1B0AA349C1836C9852FB4187C4"/>
                                    </w:placeholder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t>[Document subtitle]</w:t>
                                    </w:r>
                                  </w:sdtContent>
                                </w:sdt>
                              </w:p>
                            </w:tc>
                          </w:tr>
                          <w:tr w:rsidR="003814CE" w14:paraId="080F5512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9350" w:type="dxa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0"/>
                                  <w:gridCol w:w="3600"/>
                                  <w:gridCol w:w="3600"/>
                                </w:tblGrid>
                                <w:tr w:rsidR="003814CE" w14:paraId="68C0BA53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71B3F79" w14:textId="4EE75D1C" w:rsidR="003814CE" w:rsidRDefault="003814CE">
                                      <w:pPr>
                                        <w:pStyle w:val="NoSpacing"/>
                                        <w:ind w:left="720" w:right="144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olor w:val="FFFFFF" w:themeColor="background1"/>
                                          </w:rPr>
                                          <w:alias w:val="Author"/>
                                          <w:tag w:val=""/>
                                          <w:id w:val="942812742"/>
                                          <w:placeholder>
                                            <w:docPart w:val="D6942C957EFD4D12AA78297C80EE28C9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<w:text/>
                                        </w:sdtPr>
                                        <w:sdtContent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Geraats,Luuk L.H.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Date"/>
                                        <w:tag w:val=""/>
                                        <w:id w:val="748164578"/>
                                        <w:placeholder>
                                          <w:docPart w:val="D6771C1143E7404A87EF388A646AA5DE"/>
                                        </w:placeholder>
                                        <w:showingPlcHdr/>
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<w:date>
                                          <w:dateFormat w:val="M/d/yy"/>
                                          <w:lid w:val="en-US"/>
                                          <w:storeMappedDataAs w:val="dateTime"/>
                                          <w:calendar w:val="gregorian"/>
                                        </w:date>
                                      </w:sdtPr>
                                      <w:sdtContent>
                                        <w:p w14:paraId="6B5F0DD9" w14:textId="77777777" w:rsidR="003814CE" w:rsidRDefault="003814CE">
                                          <w:pPr>
                                            <w:pStyle w:val="NoSpacing"/>
                                            <w:ind w:left="144" w:right="144"/>
                                            <w:jc w:val="center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[Date]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Course title"/>
                                      <w:tag w:val=""/>
                                      <w:id w:val="-15923909"/>
                                      <w:placeholder>
                                        <w:docPart w:val="629CDABC63EE4169BB645110DF215417"/>
                                      </w:placeholder>
                                      <w:showingPlcHdr/>
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<w:text/>
                                    </w:sdtPr>
                                    <w:sdtContent>
                                      <w:tc>
                                        <w:tcPr>
                                          <w:tcW w:w="3591" w:type="dxa"/>
                                          <w:vAlign w:val="center"/>
                                        </w:tcPr>
                                        <w:p w14:paraId="38A338A4" w14:textId="77777777" w:rsidR="003814CE" w:rsidRDefault="003814CE">
                                          <w:pPr>
                                            <w:pStyle w:val="NoSpacing"/>
                                            <w:ind w:left="144" w:right="720"/>
                                            <w:jc w:val="right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[Course title]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</w:tbl>
                              <w:p w14:paraId="44B8FEAF" w14:textId="77777777" w:rsidR="003814CE" w:rsidRDefault="003814CE"/>
                            </w:tc>
                          </w:tr>
                        </w:tbl>
                        <w:p w14:paraId="4F3F50AE" w14:textId="77777777" w:rsidR="003814CE" w:rsidRDefault="003814CE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AD9CC0A" w14:textId="4692CE95" w:rsidR="003814CE" w:rsidRDefault="003814CE">
          <w:r>
            <w:br w:type="page"/>
          </w:r>
        </w:p>
      </w:sdtContent>
    </w:sdt>
    <w:p w14:paraId="5EA7F2A1" w14:textId="2352B997" w:rsidR="003814CE" w:rsidRDefault="003814CE" w:rsidP="003814CE">
      <w:pPr>
        <w:pStyle w:val="Heading1"/>
      </w:pPr>
      <w:bookmarkStart w:id="0" w:name="_Toc42760264"/>
      <w:r>
        <w:t>Abstract</w:t>
      </w:r>
      <w:bookmarkEnd w:id="0"/>
    </w:p>
    <w:p w14:paraId="37A69B64" w14:textId="77777777" w:rsidR="003814CE" w:rsidRDefault="003814C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9621460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E17EAE3" w14:textId="6DCBB20B" w:rsidR="003814CE" w:rsidRDefault="003814CE">
          <w:pPr>
            <w:pStyle w:val="TOCHeading"/>
          </w:pPr>
          <w:r>
            <w:t>Contents</w:t>
          </w:r>
        </w:p>
        <w:p w14:paraId="757B65D7" w14:textId="348DFCC8" w:rsidR="003814CE" w:rsidRDefault="003814CE">
          <w:pPr>
            <w:pStyle w:val="TOC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2760264" w:history="1">
            <w:r w:rsidRPr="007E40A3">
              <w:rPr>
                <w:rStyle w:val="Hyperlink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760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ABE10" w14:textId="462753EE" w:rsidR="003814CE" w:rsidRDefault="003814CE">
          <w:r>
            <w:rPr>
              <w:b/>
              <w:bCs/>
              <w:noProof/>
            </w:rPr>
            <w:fldChar w:fldCharType="end"/>
          </w:r>
        </w:p>
      </w:sdtContent>
    </w:sdt>
    <w:p w14:paraId="643D6B85" w14:textId="0E46EE5B" w:rsidR="003814CE" w:rsidRDefault="003814C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232DAEB" w14:textId="0379B249" w:rsidR="006C6F46" w:rsidRDefault="003814CE" w:rsidP="003814CE">
      <w:pPr>
        <w:pStyle w:val="Heading1"/>
      </w:pPr>
      <w:r>
        <w:t>Introduction</w:t>
      </w:r>
    </w:p>
    <w:p w14:paraId="6EB95ABB" w14:textId="77777777" w:rsidR="006C6F46" w:rsidRDefault="006C6F4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4E154A8" w14:textId="61EA628C" w:rsidR="003814CE" w:rsidRDefault="006C6F46" w:rsidP="006C6F46">
      <w:pPr>
        <w:pStyle w:val="Heading1"/>
        <w:numPr>
          <w:ilvl w:val="0"/>
          <w:numId w:val="2"/>
        </w:numPr>
      </w:pPr>
      <w:r>
        <w:t>Final product</w:t>
      </w:r>
    </w:p>
    <w:p w14:paraId="1383840B" w14:textId="77777777" w:rsidR="003814CE" w:rsidRDefault="003814C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65E85EA" w14:textId="43FB2842" w:rsidR="00E15F0E" w:rsidRDefault="006C6F46" w:rsidP="006C6F46">
      <w:pPr>
        <w:pStyle w:val="Heading1"/>
        <w:numPr>
          <w:ilvl w:val="0"/>
          <w:numId w:val="1"/>
        </w:numPr>
      </w:pPr>
      <w:r>
        <w:t>Quality Education</w:t>
      </w:r>
    </w:p>
    <w:p w14:paraId="154436AF" w14:textId="185A1D0F" w:rsidR="006C6F46" w:rsidRPr="006C6F46" w:rsidRDefault="006C6F46" w:rsidP="006C6F46"/>
    <w:p w14:paraId="15D0CE26" w14:textId="77777777" w:rsidR="006C6F46" w:rsidRPr="006C6F46" w:rsidRDefault="006C6F46" w:rsidP="006C6F46"/>
    <w:sectPr w:rsidR="006C6F46" w:rsidRPr="006C6F46" w:rsidSect="003814CE">
      <w:pgSz w:w="12240" w:h="15840"/>
      <w:pgMar w:top="1417" w:right="1417" w:bottom="1417" w:left="1417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55196"/>
    <w:multiLevelType w:val="hybridMultilevel"/>
    <w:tmpl w:val="323800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2C1D8C"/>
    <w:multiLevelType w:val="hybridMultilevel"/>
    <w:tmpl w:val="552E3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GEsaWZoZG5uaGxko6SsGpxcWZ+XkgBYa1ALzF4bYsAAAA"/>
  </w:docVars>
  <w:rsids>
    <w:rsidRoot w:val="003814CE"/>
    <w:rsid w:val="00351FC1"/>
    <w:rsid w:val="003814CE"/>
    <w:rsid w:val="006C6F46"/>
    <w:rsid w:val="009B2465"/>
    <w:rsid w:val="00E15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325EBC8"/>
  <w15:chartTrackingRefBased/>
  <w15:docId w15:val="{6A921E1E-E95A-4BF6-B90B-3B825C428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14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Zakelijkverslag">
    <w:name w:val="Zakelijk verslag"/>
    <w:basedOn w:val="TableGrid"/>
    <w:uiPriority w:val="99"/>
    <w:rsid w:val="009B2465"/>
    <w:pPr>
      <w:spacing w:before="240" w:after="180"/>
    </w:pPr>
    <w:rPr>
      <w:b/>
      <w:color w:val="7F7F7F" w:themeColor="text1" w:themeTint="80"/>
      <w:sz w:val="24"/>
      <w:szCs w:val="24"/>
      <w:lang w:val="nl-NL" w:eastAsia="ja-JP"/>
    </w:rPr>
    <w:tblPr>
      <w:tblBorders>
        <w:top w:val="none" w:sz="0" w:space="0" w:color="auto"/>
        <w:left w:val="none" w:sz="0" w:space="0" w:color="auto"/>
        <w:bottom w:val="single" w:sz="6" w:space="0" w:color="4472C4" w:themeColor="accent1"/>
        <w:right w:val="none" w:sz="0" w:space="0" w:color="auto"/>
        <w:insideH w:val="single" w:sz="6" w:space="0" w:color="4472C4" w:themeColor="accent1"/>
        <w:insideV w:val="none" w:sz="0" w:space="0" w:color="auto"/>
      </w:tblBorders>
      <w:tblCellMar>
        <w:left w:w="230" w:type="dxa"/>
        <w:right w:w="0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100" w:beforeAutospacing="1" w:afterLines="0" w:after="100" w:afterAutospacing="1"/>
      </w:pPr>
      <w:rPr>
        <w:b/>
        <w:i w:val="0"/>
        <w:color w:val="E7E6E6" w:themeColor="background2"/>
        <w:sz w:val="28"/>
        <w:szCs w:val="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4472C4" w:themeFill="accent1"/>
        <w:vAlign w:val="bottom"/>
      </w:tcPr>
    </w:tblStylePr>
  </w:style>
  <w:style w:type="table" w:styleId="TableGrid">
    <w:name w:val="Table Grid"/>
    <w:basedOn w:val="TableNormal"/>
    <w:uiPriority w:val="39"/>
    <w:rsid w:val="009B24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814CE"/>
    <w:pPr>
      <w:spacing w:after="0" w:line="240" w:lineRule="auto"/>
    </w:pPr>
    <w:rPr>
      <w:color w:val="44546A" w:themeColor="text2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814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814C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814C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3814C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10.jpe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../customXml/item7.xml"/><Relationship Id="rId7" Type="http://schemas.openxmlformats.org/officeDocument/2006/relationships/webSettings" Target="webSettings.xml"/><Relationship Id="rId2" Type="http://schemas.openxmlformats.org/officeDocument/2006/relationships/customXml" Target="../../customXml/item6.xml"/><Relationship Id="rId1" Type="http://schemas.openxmlformats.org/officeDocument/2006/relationships/customXml" Target="../../customXml/item5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../customXml/item8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3105979A3094037A4B67F6FE0688D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4416B-392D-4C3F-B5A6-40F65EAB030F}"/>
      </w:docPartPr>
      <w:docPartBody>
        <w:p w:rsidR="00DC7E06" w:rsidRDefault="00DA107B" w:rsidP="00DA107B">
          <w:pPr>
            <w:pStyle w:val="E3105979A3094037A4B67F6FE0688DB1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84604B1B0AA349C1836C9852FB418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6BB4C-0793-4A8D-AD92-5320F6B2ECA4}"/>
      </w:docPartPr>
      <w:docPartBody>
        <w:p w:rsidR="00DC7E06" w:rsidRDefault="00DA107B" w:rsidP="00DA107B">
          <w:pPr>
            <w:pStyle w:val="84604B1B0AA349C1836C9852FB4187C4"/>
          </w:pPr>
          <w:r>
            <w:rPr>
              <w:color w:val="FFFFFF" w:themeColor="background1"/>
              <w:sz w:val="32"/>
              <w:szCs w:val="32"/>
            </w:rPr>
            <w:t>[Document subtitle]</w:t>
          </w:r>
        </w:p>
      </w:docPartBody>
    </w:docPart>
    <w:docPart>
      <w:docPartPr>
        <w:name w:val="D6942C957EFD4D12AA78297C80EE2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09DC1A-A57B-45B6-837E-37839E025A8B}"/>
      </w:docPartPr>
      <w:docPartBody>
        <w:p w:rsidR="00DC7E06" w:rsidRDefault="00DA107B" w:rsidP="00DA107B">
          <w:pPr>
            <w:pStyle w:val="D6942C957EFD4D12AA78297C80EE28C9"/>
          </w:pPr>
          <w:r>
            <w:rPr>
              <w:color w:val="FFFFFF" w:themeColor="background1"/>
            </w:rPr>
            <w:t>[Author name]</w:t>
          </w:r>
        </w:p>
      </w:docPartBody>
    </w:docPart>
    <w:docPart>
      <w:docPartPr>
        <w:name w:val="D6771C1143E7404A87EF388A646AA5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CBCB64-AC57-4301-9F1A-5D2EF0F3AB80}"/>
      </w:docPartPr>
      <w:docPartBody>
        <w:p w:rsidR="00DC7E06" w:rsidRDefault="00DA107B" w:rsidP="00DA107B">
          <w:pPr>
            <w:pStyle w:val="D6771C1143E7404A87EF388A646AA5DE"/>
          </w:pPr>
          <w:r>
            <w:rPr>
              <w:color w:val="FFFFFF" w:themeColor="background1"/>
            </w:rPr>
            <w:t>[Date]</w:t>
          </w:r>
        </w:p>
      </w:docPartBody>
    </w:docPart>
    <w:docPart>
      <w:docPartPr>
        <w:name w:val="629CDABC63EE4169BB645110DF215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287ADD-B300-4896-8738-1F2B00239D5C}"/>
      </w:docPartPr>
      <w:docPartBody>
        <w:p w:rsidR="00DC7E06" w:rsidRDefault="00DA107B" w:rsidP="00DA107B">
          <w:pPr>
            <w:pStyle w:val="629CDABC63EE4169BB645110DF215417"/>
          </w:pPr>
          <w:r>
            <w:rPr>
              <w:color w:val="FFFFFF" w:themeColor="background1"/>
            </w:rPr>
            <w:t>[Course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107B"/>
    <w:rsid w:val="00DA107B"/>
    <w:rsid w:val="00DC7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3105979A3094037A4B67F6FE0688DB1">
    <w:name w:val="E3105979A3094037A4B67F6FE0688DB1"/>
    <w:rsid w:val="00DA107B"/>
  </w:style>
  <w:style w:type="paragraph" w:customStyle="1" w:styleId="84604B1B0AA349C1836C9852FB4187C4">
    <w:name w:val="84604B1B0AA349C1836C9852FB4187C4"/>
    <w:rsid w:val="00DA107B"/>
  </w:style>
  <w:style w:type="paragraph" w:customStyle="1" w:styleId="D6942C957EFD4D12AA78297C80EE28C9">
    <w:name w:val="D6942C957EFD4D12AA78297C80EE28C9"/>
    <w:rsid w:val="00DA107B"/>
  </w:style>
  <w:style w:type="paragraph" w:customStyle="1" w:styleId="D6771C1143E7404A87EF388A646AA5DE">
    <w:name w:val="D6771C1143E7404A87EF388A646AA5DE"/>
    <w:rsid w:val="00DA107B"/>
  </w:style>
  <w:style w:type="paragraph" w:customStyle="1" w:styleId="629CDABC63EE4169BB645110DF215417">
    <w:name w:val="629CDABC63EE4169BB645110DF215417"/>
    <w:rsid w:val="00DA107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9623E74B074044951EC50239393E5D" ma:contentTypeVersion="12" ma:contentTypeDescription="Een nieuw document maken." ma:contentTypeScope="" ma:versionID="ef487c066a1d73147f0c612f3c1955a1">
  <xsd:schema xmlns:xsd="http://www.w3.org/2001/XMLSchema" xmlns:xs="http://www.w3.org/2001/XMLSchema" xmlns:p="http://schemas.microsoft.com/office/2006/metadata/properties" xmlns:ns3="3d7ca98d-f533-4f00-b0d0-2e8f0a79c444" xmlns:ns4="bda765ac-0a70-4ed8-b163-30e0b4da8f36" targetNamespace="http://schemas.microsoft.com/office/2006/metadata/properties" ma:root="true" ma:fieldsID="dd356f778b534c03ef1424395bc42414" ns3:_="" ns4:_="">
    <xsd:import namespace="3d7ca98d-f533-4f00-b0d0-2e8f0a79c444"/>
    <xsd:import namespace="bda765ac-0a70-4ed8-b163-30e0b4da8f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7ca98d-f533-4f00-b0d0-2e8f0a79c4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765ac-0a70-4ed8-b163-30e0b4da8f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7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9623E74B074044951EC50239393E5D" ma:contentTypeVersion="12" ma:contentTypeDescription="Een nieuw document maken." ma:contentTypeScope="" ma:versionID="ef487c066a1d73147f0c612f3c1955a1">
  <xsd:schema xmlns:xsd="http://www.w3.org/2001/XMLSchema" xmlns:xs="http://www.w3.org/2001/XMLSchema" xmlns:p="http://schemas.microsoft.com/office/2006/metadata/properties" xmlns:ns3="3d7ca98d-f533-4f00-b0d0-2e8f0a79c444" xmlns:ns4="bda765ac-0a70-4ed8-b163-30e0b4da8f36" targetNamespace="http://schemas.microsoft.com/office/2006/metadata/properties" ma:root="true" ma:fieldsID="dd356f778b534c03ef1424395bc42414" ns3:_="" ns4:_="">
    <xsd:import namespace="3d7ca98d-f533-4f00-b0d0-2e8f0a79c444"/>
    <xsd:import namespace="bda765ac-0a70-4ed8-b163-30e0b4da8f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7ca98d-f533-4f00-b0d0-2e8f0a79c4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765ac-0a70-4ed8-b163-30e0b4da8f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8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00B162-2014-422C-93A6-D94130EC81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DCDB98B-1A2A-4895-9ABC-93D8FC1D59BF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bda765ac-0a70-4ed8-b163-30e0b4da8f36"/>
    <ds:schemaRef ds:uri="3d7ca98d-f533-4f00-b0d0-2e8f0a79c444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447E8BD-85D0-48B7-9CE0-C6AD12CB2C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7ca98d-f533-4f00-b0d0-2e8f0a79c444"/>
    <ds:schemaRef ds:uri="bda765ac-0a70-4ed8-b163-30e0b4da8f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A9773FD-36AD-477D-814D-50192BC702B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600B162-2014-422C-93A6-D94130EC810D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ADCDB98B-1A2A-4895-9ABC-93D8FC1D59BF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bda765ac-0a70-4ed8-b163-30e0b4da8f36"/>
    <ds:schemaRef ds:uri="3d7ca98d-f533-4f00-b0d0-2e8f0a79c444"/>
    <ds:schemaRef ds:uri="http://www.w3.org/XML/1998/namespace"/>
    <ds:schemaRef ds:uri="http://purl.org/dc/dcmitype/"/>
  </ds:schemaRefs>
</ds:datastoreItem>
</file>

<file path=customXml/itemProps7.xml><?xml version="1.0" encoding="utf-8"?>
<ds:datastoreItem xmlns:ds="http://schemas.openxmlformats.org/officeDocument/2006/customXml" ds:itemID="{4447E8BD-85D0-48B7-9CE0-C6AD12CB2C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7ca98d-f533-4f00-b0d0-2e8f0a79c444"/>
    <ds:schemaRef ds:uri="bda765ac-0a70-4ed8-b163-30e0b4da8f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8.xml><?xml version="1.0" encoding="utf-8"?>
<ds:datastoreItem xmlns:ds="http://schemas.openxmlformats.org/officeDocument/2006/customXml" ds:itemID="{4A9773FD-36AD-477D-814D-50192BC702B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6</Words>
  <Characters>154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ats,Luuk L.H.</dc:creator>
  <cp:keywords/>
  <dc:description/>
  <cp:lastModifiedBy>Geraats,Luuk L.H.</cp:lastModifiedBy>
  <cp:revision>1</cp:revision>
  <dcterms:created xsi:type="dcterms:W3CDTF">2020-06-10T21:58:00Z</dcterms:created>
  <dcterms:modified xsi:type="dcterms:W3CDTF">2020-06-10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9623E74B074044951EC50239393E5D</vt:lpwstr>
  </property>
</Properties>
</file>